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8"/>
        <w:gridCol w:w="517"/>
        <w:gridCol w:w="582"/>
        <w:gridCol w:w="436"/>
        <w:gridCol w:w="516"/>
        <w:gridCol w:w="816"/>
        <w:gridCol w:w="3402"/>
      </w:tblGrid>
      <w:tr w:rsidR="0004192A" w:rsidRPr="00A75229" w14:paraId="3AAF87D0" w14:textId="77777777" w:rsidTr="00B77C65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A75229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75229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8" w:type="dxa"/>
            <w:vAlign w:val="center"/>
          </w:tcPr>
          <w:p w14:paraId="4F0D7DA2" w14:textId="0C07B863" w:rsidR="0004192A" w:rsidRPr="00A75229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75229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867" w:type="dxa"/>
            <w:gridSpan w:val="5"/>
            <w:vAlign w:val="center"/>
          </w:tcPr>
          <w:p w14:paraId="53999FA5" w14:textId="52A233C5" w:rsidR="0004192A" w:rsidRPr="00A75229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75229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402" w:type="dxa"/>
            <w:vAlign w:val="center"/>
          </w:tcPr>
          <w:p w14:paraId="2811EE30" w14:textId="77777777" w:rsidR="0004192A" w:rsidRPr="00A75229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75229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2133BE29" w:rsidR="0004192A" w:rsidRPr="00A75229" w:rsidRDefault="00B77C65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A75229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A75229" w14:paraId="31770265" w14:textId="77777777" w:rsidTr="00B77C65">
        <w:trPr>
          <w:trHeight w:val="412"/>
        </w:trPr>
        <w:tc>
          <w:tcPr>
            <w:tcW w:w="7366" w:type="dxa"/>
            <w:gridSpan w:val="7"/>
            <w:vAlign w:val="center"/>
          </w:tcPr>
          <w:p w14:paraId="23120BCD" w14:textId="77777777" w:rsidR="0004192A" w:rsidRPr="00A75229" w:rsidRDefault="0004192A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75229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1161C5AC" w:rsidR="0004192A" w:rsidRPr="00A75229" w:rsidRDefault="00065B25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75229">
              <w:rPr>
                <w:b/>
                <w:bCs/>
                <w:sz w:val="20"/>
                <w:szCs w:val="20"/>
              </w:rPr>
              <w:t xml:space="preserve">OPTİSYENLİK </w:t>
            </w:r>
            <w:r w:rsidR="0004192A" w:rsidRPr="00A75229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402" w:type="dxa"/>
            <w:vAlign w:val="center"/>
          </w:tcPr>
          <w:p w14:paraId="096637CA" w14:textId="1E888A9B" w:rsidR="0004192A" w:rsidRPr="00A75229" w:rsidRDefault="007255E6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75229">
              <w:rPr>
                <w:b/>
                <w:bCs/>
                <w:sz w:val="20"/>
                <w:szCs w:val="20"/>
              </w:rPr>
              <w:t xml:space="preserve">TIBBİ </w:t>
            </w:r>
            <w:r w:rsidR="000D5562" w:rsidRPr="00A75229">
              <w:rPr>
                <w:b/>
                <w:bCs/>
                <w:sz w:val="20"/>
                <w:szCs w:val="20"/>
              </w:rPr>
              <w:t>LABORATUVAR TEKNİKLERİ</w:t>
            </w:r>
            <w:r w:rsidR="00EA4BF3" w:rsidRPr="00A75229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A75229" w14:paraId="7C97FB86" w14:textId="77777777" w:rsidTr="00B77C65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A75229" w:rsidRDefault="0004192A" w:rsidP="009F7339">
            <w:pPr>
              <w:jc w:val="left"/>
              <w:rPr>
                <w:b/>
                <w:bCs/>
                <w:sz w:val="20"/>
                <w:szCs w:val="20"/>
              </w:rPr>
            </w:pPr>
            <w:r w:rsidRPr="00A75229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A75229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A75229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A75229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A75229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16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A75229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A75229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065B25" w:rsidRPr="00A75229" w14:paraId="74095200" w14:textId="77777777" w:rsidTr="00B77C65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E8B219F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7CCF8FD1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C2985FD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69A67E40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28C1D343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59ABC980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6ACDA1C8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vAlign w:val="center"/>
          </w:tcPr>
          <w:p w14:paraId="2E259D1E" w14:textId="3BCA75F6" w:rsidR="00065B25" w:rsidRPr="00A75229" w:rsidRDefault="007255E6" w:rsidP="00065B2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EŞDEĞER</w:t>
            </w:r>
            <w:r w:rsidR="00B77C65">
              <w:rPr>
                <w:sz w:val="20"/>
                <w:szCs w:val="20"/>
              </w:rPr>
              <w:t xml:space="preserve"> DERS ANT101 ve FIZ101</w:t>
            </w:r>
          </w:p>
        </w:tc>
      </w:tr>
      <w:tr w:rsidR="00065B25" w:rsidRPr="00A75229" w14:paraId="61458416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790DAE9D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FZK1</w:t>
            </w:r>
            <w:r w:rsidR="008B0565">
              <w:rPr>
                <w:color w:val="000000"/>
                <w:sz w:val="20"/>
                <w:szCs w:val="20"/>
              </w:rPr>
              <w:t>1</w:t>
            </w:r>
            <w:r w:rsidRPr="00A75229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757E7209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395306D3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B6764F0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6F2D7695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1ADA912F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0647AD2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vAlign w:val="center"/>
          </w:tcPr>
          <w:p w14:paraId="3E33B8CE" w14:textId="436AD206" w:rsidR="00065B25" w:rsidRPr="00A75229" w:rsidRDefault="000D5562" w:rsidP="00065B2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*</w:t>
            </w:r>
          </w:p>
        </w:tc>
      </w:tr>
      <w:tr w:rsidR="00065B25" w:rsidRPr="00A75229" w14:paraId="4EBDEE61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0DDADF5E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4828F12A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isyenlikt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AAC0E35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5471A1E8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5D6D5FDB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3CBEB4BC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5A511D4E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vAlign w:val="center"/>
          </w:tcPr>
          <w:p w14:paraId="2ACE7DD4" w14:textId="3E520AAA" w:rsidR="00065B25" w:rsidRPr="00A75229" w:rsidRDefault="00065B25" w:rsidP="00065B2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EŞDEĞER</w:t>
            </w:r>
            <w:r w:rsidR="00B77C65">
              <w:rPr>
                <w:sz w:val="20"/>
                <w:szCs w:val="20"/>
              </w:rPr>
              <w:t xml:space="preserve"> DERS TLT115</w:t>
            </w:r>
          </w:p>
        </w:tc>
      </w:tr>
      <w:tr w:rsidR="00065B25" w:rsidRPr="00A75229" w14:paraId="295C37B8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9559736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1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32EAD55C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isyenlik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CE30CA7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64A2CE2E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48D5E699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7E00C3E6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0303F5D5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402" w:type="dxa"/>
            <w:vAlign w:val="center"/>
          </w:tcPr>
          <w:p w14:paraId="2AAC26E0" w14:textId="4C8454E8" w:rsidR="00065B25" w:rsidRPr="00A75229" w:rsidRDefault="00C2748B" w:rsidP="00065B2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*</w:t>
            </w:r>
          </w:p>
        </w:tc>
      </w:tr>
      <w:tr w:rsidR="00065B25" w:rsidRPr="00A75229" w14:paraId="728FF305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2C10460C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4735695B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Matematik</w:t>
            </w:r>
            <w:r w:rsidR="00F93BE5"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0BE0AA05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74E5F090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0A74D0D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4C8610E8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0B8B50F2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vAlign w:val="center"/>
          </w:tcPr>
          <w:p w14:paraId="672E340E" w14:textId="1BC69BEF" w:rsidR="00065B25" w:rsidRPr="00A75229" w:rsidRDefault="000D5562" w:rsidP="00065B2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EŞDEĞER</w:t>
            </w:r>
            <w:r w:rsidR="00B77C6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F7339" w:rsidRPr="00A75229" w14:paraId="0AEE319B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B0346" w14:textId="4C43AD0F" w:rsidR="009F7339" w:rsidRPr="00A75229" w:rsidRDefault="009F7339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696307" w14:textId="1A33DAE4" w:rsidR="009F7339" w:rsidRPr="00A75229" w:rsidRDefault="009F7339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08F224" w14:textId="72A11C26" w:rsidR="009F7339" w:rsidRPr="00A75229" w:rsidRDefault="009F7339" w:rsidP="009F733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3E0673" w14:textId="57D85EAA" w:rsidR="009F7339" w:rsidRPr="00A75229" w:rsidRDefault="008B0565" w:rsidP="009F733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C88" w14:textId="7444542F" w:rsidR="009F7339" w:rsidRPr="00A75229" w:rsidRDefault="009F7339" w:rsidP="009F733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A6E6AF" w14:textId="0483A7E6" w:rsidR="009F7339" w:rsidRPr="00A75229" w:rsidRDefault="008B0565" w:rsidP="009F733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EC82EB" w14:textId="7751F748" w:rsidR="009F7339" w:rsidRPr="00A75229" w:rsidRDefault="009F7339" w:rsidP="009F733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vAlign w:val="center"/>
          </w:tcPr>
          <w:p w14:paraId="6E6745D0" w14:textId="2D58D267" w:rsidR="009F7339" w:rsidRPr="00A75229" w:rsidRDefault="009F7339" w:rsidP="009F7339">
            <w:pPr>
              <w:jc w:val="left"/>
              <w:rPr>
                <w:sz w:val="20"/>
                <w:szCs w:val="20"/>
              </w:rPr>
            </w:pPr>
            <w:r w:rsidRPr="00A75229">
              <w:rPr>
                <w:rFonts w:cs="Times New Roman"/>
                <w:sz w:val="20"/>
                <w:szCs w:val="20"/>
              </w:rPr>
              <w:t>EŞDEĞER</w:t>
            </w:r>
            <w:r w:rsidR="00B77C6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A75229" w14:paraId="2CBB8F0C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FE47082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0FC67966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EC38A39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48342586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255C9B1A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26D1D91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71F0E04B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vAlign w:val="center"/>
          </w:tcPr>
          <w:p w14:paraId="6F0BA4BB" w14:textId="3AE0C1AC" w:rsidR="00065B25" w:rsidRPr="00A75229" w:rsidRDefault="00065B25" w:rsidP="00065B25">
            <w:pPr>
              <w:jc w:val="left"/>
              <w:rPr>
                <w:sz w:val="20"/>
                <w:szCs w:val="20"/>
              </w:rPr>
            </w:pPr>
            <w:r w:rsidRPr="00A75229">
              <w:rPr>
                <w:rFonts w:cs="Times New Roman"/>
                <w:sz w:val="20"/>
                <w:szCs w:val="20"/>
              </w:rPr>
              <w:t>EŞDEĞER</w:t>
            </w:r>
            <w:r w:rsidR="00B77C6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A75229" w14:paraId="4E955F68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773A231D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ING</w:t>
            </w:r>
            <w:r w:rsidR="009F7339">
              <w:rPr>
                <w:color w:val="000000"/>
                <w:sz w:val="20"/>
                <w:szCs w:val="20"/>
              </w:rPr>
              <w:t>O</w:t>
            </w:r>
            <w:r w:rsidRPr="00A75229">
              <w:rPr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55F984F6" w:rsidR="00065B25" w:rsidRPr="00A75229" w:rsidRDefault="009F7339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İngilizce-</w:t>
            </w:r>
            <w:r w:rsidR="00065B25" w:rsidRPr="00A75229">
              <w:rPr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BFA2900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5EDED94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7D9E413E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37E5F775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6BADA9BC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vAlign w:val="center"/>
          </w:tcPr>
          <w:p w14:paraId="50E0792C" w14:textId="5B72B322" w:rsidR="00065B25" w:rsidRPr="00A75229" w:rsidRDefault="00065B25" w:rsidP="00065B25">
            <w:pPr>
              <w:jc w:val="left"/>
              <w:rPr>
                <w:sz w:val="20"/>
                <w:szCs w:val="20"/>
              </w:rPr>
            </w:pPr>
            <w:r w:rsidRPr="00A75229">
              <w:rPr>
                <w:rFonts w:cs="Times New Roman"/>
                <w:sz w:val="20"/>
                <w:szCs w:val="20"/>
              </w:rPr>
              <w:t>EŞDEĞER</w:t>
            </w:r>
            <w:r w:rsidR="00B77C6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A75229" w14:paraId="686FBEA3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957BFBC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1476A235" w:rsidR="00065B25" w:rsidRPr="00A75229" w:rsidRDefault="00065B25" w:rsidP="009F7339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90CE319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5C8C06D1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11A52FF3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6D0D7FD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22CF7E1" w:rsidR="00065B25" w:rsidRPr="00A75229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vAlign w:val="center"/>
          </w:tcPr>
          <w:p w14:paraId="49309923" w14:textId="5A4F07E0" w:rsidR="00065B25" w:rsidRPr="00A75229" w:rsidRDefault="00065B25" w:rsidP="00065B25">
            <w:pPr>
              <w:jc w:val="left"/>
              <w:rPr>
                <w:sz w:val="20"/>
                <w:szCs w:val="20"/>
              </w:rPr>
            </w:pPr>
            <w:r w:rsidRPr="00A75229">
              <w:rPr>
                <w:rFonts w:cs="Times New Roman"/>
                <w:sz w:val="20"/>
                <w:szCs w:val="20"/>
              </w:rPr>
              <w:t>EŞDEĞER</w:t>
            </w:r>
            <w:r w:rsidR="00B77C6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77C65" w:rsidRPr="00A75229" w14:paraId="6438ECA3" w14:textId="77777777" w:rsidTr="008B0835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C88C5A" w14:textId="1853568A" w:rsidR="00B77C65" w:rsidRPr="00A75229" w:rsidRDefault="00B77C65" w:rsidP="00B77C65">
            <w:pPr>
              <w:jc w:val="right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312D88" w14:textId="7D94ABE0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51AC90B9" w14:textId="77777777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77C65" w:rsidRPr="00A75229" w14:paraId="119899B8" w14:textId="77777777" w:rsidTr="00B77C65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4A6F8763" w14:textId="02B7B02E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16" w:type="dxa"/>
            <w:shd w:val="clear" w:color="auto" w:fill="F2F2F2" w:themeFill="background1" w:themeFillShade="F2"/>
            <w:vAlign w:val="center"/>
          </w:tcPr>
          <w:p w14:paraId="1100278E" w14:textId="66000CBC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4DFA2CE1" w14:textId="77777777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</w:p>
        </w:tc>
      </w:tr>
      <w:tr w:rsidR="00B77C65" w:rsidRPr="00A75229" w14:paraId="6A0F417B" w14:textId="77777777" w:rsidTr="00B77C65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6EB534AE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1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43DBD9EA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isyenlik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1596DFD8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3A128E7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13E31E7D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4B32C7F9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721CB656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vAlign w:val="center"/>
          </w:tcPr>
          <w:p w14:paraId="0062D197" w14:textId="7EF54E58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*</w:t>
            </w:r>
          </w:p>
        </w:tc>
      </w:tr>
      <w:tr w:rsidR="00B77C65" w:rsidRPr="00A75229" w14:paraId="553BFD71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5D01281D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1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667A459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isyenlik Fiz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F1932EB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6ED714A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C6992F9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4D96E9A2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26D7899F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vAlign w:val="center"/>
          </w:tcPr>
          <w:p w14:paraId="02997C23" w14:textId="23CB8007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*</w:t>
            </w:r>
          </w:p>
        </w:tc>
      </w:tr>
      <w:tr w:rsidR="00B77C65" w:rsidRPr="00A75229" w14:paraId="78916D8C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CC9CF0B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1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4018A756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Gözlük Cam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4C4A34F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6C8F5BA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7D07A258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006941AB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C2BAFFA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vAlign w:val="center"/>
          </w:tcPr>
          <w:p w14:paraId="2C55F47F" w14:textId="50FB6256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*</w:t>
            </w:r>
          </w:p>
        </w:tc>
      </w:tr>
      <w:tr w:rsidR="00B77C65" w:rsidRPr="00A75229" w14:paraId="2D258CEB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71291A75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108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07D1667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Kontakt Lens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A2C3D3A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2173F314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750682A7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46E22BD5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779180A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vAlign w:val="center"/>
          </w:tcPr>
          <w:p w14:paraId="269E9778" w14:textId="56F85642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*</w:t>
            </w:r>
          </w:p>
        </w:tc>
      </w:tr>
      <w:tr w:rsidR="00B77C65" w:rsidRPr="00A75229" w14:paraId="54598945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0DAD5CC1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038C810D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5EE6D537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0783706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1367AB19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D9D3640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7EDDFE78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vAlign w:val="center"/>
          </w:tcPr>
          <w:p w14:paraId="4B31E636" w14:textId="5362288C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77C65" w:rsidRPr="00A75229" w14:paraId="4225EDFD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13F135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2D361AD6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77EF7DBE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5E54BE0E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C2DF8B1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5D33126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11BE5E5F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vAlign w:val="center"/>
          </w:tcPr>
          <w:p w14:paraId="76B613E3" w14:textId="77BA5FEB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77C65" w:rsidRPr="00A75229" w14:paraId="7A807D81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F9E1939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CB576D0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30D9E7CC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C559E28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7A040DA5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0C670401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2150BB56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vAlign w:val="center"/>
          </w:tcPr>
          <w:p w14:paraId="338E708C" w14:textId="175D53B1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77C65" w:rsidRPr="00A75229" w14:paraId="064D145D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0C620254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ING</w:t>
            </w:r>
            <w:r>
              <w:rPr>
                <w:color w:val="000000"/>
                <w:sz w:val="20"/>
                <w:szCs w:val="20"/>
              </w:rPr>
              <w:t>O</w:t>
            </w:r>
            <w:r w:rsidRPr="00A75229">
              <w:rPr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E829F83" w:rsidR="00B77C65" w:rsidRPr="00A75229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D90CE75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C70EBF0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3D0966FD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D131AB8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326AD38F" w:rsidR="00B77C65" w:rsidRPr="00A75229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vAlign w:val="center"/>
          </w:tcPr>
          <w:p w14:paraId="0B6394B8" w14:textId="72607275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77C65" w:rsidRPr="00A75229" w14:paraId="5D42EF17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7645AA" w14:textId="4742E51F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5B9168" w14:textId="6C5CBDBC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605FE" w14:textId="3CE7CF95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80B87D" w14:textId="24134B64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327DBB" w14:textId="13400104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0E658B" w14:textId="1973A716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5A7404" w14:textId="04DDA60D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vAlign w:val="center"/>
          </w:tcPr>
          <w:p w14:paraId="0221944D" w14:textId="7913E571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77C65" w:rsidRPr="00A75229" w14:paraId="4C534ED4" w14:textId="77777777" w:rsidTr="00761868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9F5FCF" w14:textId="776A6306" w:rsidR="00B77C65" w:rsidRPr="00A75229" w:rsidRDefault="00B77C65" w:rsidP="00B77C65">
            <w:pPr>
              <w:jc w:val="right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E2816F" w14:textId="76DB371F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5E8C6D8B" w14:textId="77777777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</w:p>
        </w:tc>
      </w:tr>
      <w:tr w:rsidR="00B77C65" w:rsidRPr="00A75229" w14:paraId="0B1AC06C" w14:textId="77777777" w:rsidTr="00B77C65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D67821F" w14:textId="5D8C137F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16" w:type="dxa"/>
            <w:shd w:val="clear" w:color="auto" w:fill="F2F2F2" w:themeFill="background1" w:themeFillShade="F2"/>
            <w:vAlign w:val="center"/>
          </w:tcPr>
          <w:p w14:paraId="5B08CF39" w14:textId="3AC4A0BE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7C029BAA" w14:textId="77777777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</w:p>
        </w:tc>
      </w:tr>
      <w:tr w:rsidR="00B77C65" w:rsidRPr="00A75229" w14:paraId="340CFBB7" w14:textId="77777777" w:rsidTr="00B77C65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4734A3A3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13EF739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isyenlik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409AF7BC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C2BDEA4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3A909CFE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2B118A18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1E2BAAE2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011F3BA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*</w:t>
            </w:r>
          </w:p>
        </w:tc>
      </w:tr>
      <w:tr w:rsidR="00B77C65" w:rsidRPr="00A75229" w14:paraId="30A8E057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2886391E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2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38DC25F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Göz Hastalık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81F089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C701B68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B9EF7A6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3FB9BBC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EBAAEE5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BBFE091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*</w:t>
            </w:r>
          </w:p>
        </w:tc>
      </w:tr>
      <w:tr w:rsidR="00B77C65" w:rsidRPr="00A75229" w14:paraId="55089B56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28DEBAAF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20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1155850E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1B7196E0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E1D330C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683801E5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67D8261C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256CDE4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2B16E4C8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sz w:val="20"/>
                <w:szCs w:val="20"/>
              </w:rPr>
              <w:t>*</w:t>
            </w:r>
          </w:p>
        </w:tc>
      </w:tr>
      <w:tr w:rsidR="00B77C65" w:rsidRPr="00A75229" w14:paraId="77AAF97C" w14:textId="77777777" w:rsidTr="00B77C65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46C05B35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7F49A19E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5364180A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5B7A96DB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01BF4C76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5E468CF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13A699CB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76DFE090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77C65" w:rsidRPr="00A75229" w14:paraId="3E5F66D7" w14:textId="77777777" w:rsidTr="00B77C65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5936F2" w14:textId="05B6E3BC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3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9DDEBF" w14:textId="544B5AAB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77108A" w14:textId="69E234E0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C25F16" w14:textId="26135EA7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C6D0D8" w14:textId="5022E803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46C011" w14:textId="662B8F88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431E99" w14:textId="302E4972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F9A5EF" w14:textId="7AC4699C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77C65" w:rsidRPr="00A75229" w14:paraId="3F8CF37A" w14:textId="77777777" w:rsidTr="00B77C65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C1CDA7" w14:textId="5C1485A6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FB5F5A" w14:textId="1A581470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85D7CF" w14:textId="4014CC14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B5116A" w14:textId="78E5E85D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69FAF4" w14:textId="27103478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CD4EC3" w14:textId="33B99CA9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536CCD" w14:textId="72BBDAA8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81C5C5" w14:textId="2BC04203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77C65" w:rsidRPr="00A75229" w14:paraId="6786E7E1" w14:textId="77777777" w:rsidTr="00417A43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162B84" w14:textId="34018469" w:rsidR="00B77C65" w:rsidRPr="00A75229" w:rsidRDefault="00B77C65" w:rsidP="00B77C65">
            <w:pPr>
              <w:jc w:val="right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67DFFE" w14:textId="5587D0B1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2C08C554" w14:textId="77777777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B77C65" w:rsidRPr="00A75229" w14:paraId="6B2A38F9" w14:textId="77777777" w:rsidTr="00B77C65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  <w:r w:rsidRPr="00A75229">
              <w:rPr>
                <w:b/>
                <w:bCs/>
                <w:sz w:val="20"/>
                <w:szCs w:val="20"/>
              </w:rPr>
              <w:lastRenderedPageBreak/>
              <w:t>4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52D2A03F" w14:textId="77777777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16" w:type="dxa"/>
            <w:shd w:val="clear" w:color="auto" w:fill="F2F2F2" w:themeFill="background1" w:themeFillShade="F2"/>
            <w:vAlign w:val="center"/>
          </w:tcPr>
          <w:p w14:paraId="276722A2" w14:textId="77777777" w:rsidR="00B77C65" w:rsidRPr="00A75229" w:rsidRDefault="00B77C65" w:rsidP="00B77C65">
            <w:pPr>
              <w:jc w:val="center"/>
              <w:rPr>
                <w:sz w:val="20"/>
                <w:szCs w:val="20"/>
              </w:rPr>
            </w:pPr>
            <w:r w:rsidRPr="00A75229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3AA87200" w14:textId="77777777" w:rsidR="00B77C65" w:rsidRPr="00A75229" w:rsidRDefault="00B77C65" w:rsidP="00B77C65">
            <w:pPr>
              <w:jc w:val="left"/>
              <w:rPr>
                <w:sz w:val="20"/>
                <w:szCs w:val="20"/>
              </w:rPr>
            </w:pPr>
          </w:p>
        </w:tc>
      </w:tr>
      <w:tr w:rsidR="00B77C65" w:rsidRPr="00A75229" w14:paraId="6CF5F606" w14:textId="77777777" w:rsidTr="00B77C65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243862BB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382F98F0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isyenlik-IV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4D8F288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CAB4AE5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15B2BD0B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1658C05E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13933168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85398C9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*</w:t>
            </w:r>
          </w:p>
        </w:tc>
      </w:tr>
      <w:tr w:rsidR="00B77C65" w:rsidRPr="00A75229" w14:paraId="50A89032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4108871B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2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04289E90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Göz Hastalık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2E2641E7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F04348F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35542000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2F95F77B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74739DF0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2A191F7A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*</w:t>
            </w:r>
          </w:p>
        </w:tc>
      </w:tr>
      <w:tr w:rsidR="00B77C65" w:rsidRPr="00A75229" w14:paraId="22A09232" w14:textId="77777777" w:rsidTr="00B77C65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2D847D" w14:textId="127F02A4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2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4086DA" w14:textId="2D950A32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Optisyenlik Uygulama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82320F" w14:textId="49B4F7FB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7539F" w14:textId="3E9A2D87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DFE35C" w14:textId="416376EF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23024" w14:textId="016B9448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DA83F" w14:textId="4354198D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4C6A8E" w14:textId="20D95799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A75229">
              <w:rPr>
                <w:color w:val="000000"/>
                <w:sz w:val="20"/>
                <w:szCs w:val="20"/>
              </w:rPr>
              <w:t>*</w:t>
            </w:r>
          </w:p>
        </w:tc>
      </w:tr>
      <w:tr w:rsidR="00B77C65" w:rsidRPr="00A75229" w14:paraId="1893BDBB" w14:textId="77777777" w:rsidTr="00B77C65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22824B1B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2C8BF8AC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0C74931A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6E25F7C3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0936250F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76D1731A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2D16DD3E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62086F17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77C65" w:rsidRPr="00A75229" w14:paraId="45291481" w14:textId="77777777" w:rsidTr="00B77C65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93EE0B" w14:textId="789ABA64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4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200CC4" w14:textId="62ED83E4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967CD7" w14:textId="4CE99B84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402270" w14:textId="3900010D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7616D3" w14:textId="5035315B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568B52" w14:textId="23B33D89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2BAD7D" w14:textId="2E4C8391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AB9969" w14:textId="48602080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77C65" w:rsidRPr="00A75229" w14:paraId="7B85192E" w14:textId="77777777" w:rsidTr="00B77C65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513CD3" w14:textId="2ACBABA3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9725EB" w14:textId="62845D96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969C35" w14:textId="0B072760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F39691" w14:textId="2C7E4639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E3EF14" w14:textId="0358C2F7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5780CD" w14:textId="7F3C316D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F4EFBC" w14:textId="43412F8A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9DC46A" w14:textId="36C98E3C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77C65" w:rsidRPr="00A75229" w14:paraId="03E3B990" w14:textId="77777777" w:rsidTr="002039BB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CE15E0" w14:textId="057A012E" w:rsidR="00B77C65" w:rsidRPr="00A75229" w:rsidRDefault="00B77C65" w:rsidP="00B77C65">
            <w:pPr>
              <w:jc w:val="right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DBBA65" w14:textId="602672E6" w:rsidR="00B77C65" w:rsidRPr="00A75229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748A9785" w14:textId="77777777" w:rsidR="00B77C65" w:rsidRPr="00A75229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B77C65" w:rsidRPr="009522D0" w14:paraId="2BDE713B" w14:textId="77777777" w:rsidTr="00B77C65">
        <w:trPr>
          <w:trHeight w:val="397"/>
        </w:trPr>
        <w:tc>
          <w:tcPr>
            <w:tcW w:w="44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4BD61F" w14:textId="00A67744" w:rsidR="00B77C65" w:rsidRPr="009522D0" w:rsidRDefault="00B77C65" w:rsidP="00B77C65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620FD7" w14:textId="77777777" w:rsidR="00B77C65" w:rsidRPr="009522D0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06AE3B" w14:textId="77777777" w:rsidR="00B77C65" w:rsidRPr="009522D0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56E27A" w14:textId="77777777" w:rsidR="00B77C65" w:rsidRPr="009522D0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3B4261" w14:textId="77777777" w:rsidR="00B77C65" w:rsidRPr="009522D0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6E57D6" w14:textId="77777777" w:rsidR="00B77C65" w:rsidRPr="009522D0" w:rsidRDefault="00B77C65" w:rsidP="00B77C6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2C62FD" w14:textId="77777777" w:rsidR="00B77C65" w:rsidRPr="009522D0" w:rsidRDefault="00B77C65" w:rsidP="00B77C6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B77C65" w:rsidRPr="009522D0" w14:paraId="3C34ACD5" w14:textId="77777777" w:rsidTr="00B77C65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AABEE0" w14:textId="77777777" w:rsidR="00B77C65" w:rsidRPr="009522D0" w:rsidRDefault="00B77C65" w:rsidP="00B77C6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695412" w14:textId="77777777" w:rsidR="00B77C65" w:rsidRPr="009522D0" w:rsidRDefault="00B77C65" w:rsidP="00B77C6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CAEEF5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3E2497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0E8ACC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EF9B10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1C7E51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26CA89" w14:textId="77777777" w:rsidR="00B77C65" w:rsidRPr="009522D0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77C65" w:rsidRPr="009522D0" w14:paraId="19FE1137" w14:textId="77777777" w:rsidTr="00B77C65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730A9" w14:textId="77777777" w:rsidR="00B77C65" w:rsidRPr="009522D0" w:rsidRDefault="00B77C65" w:rsidP="00B77C6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728F99" w14:textId="77777777" w:rsidR="00B77C65" w:rsidRPr="009522D0" w:rsidRDefault="00B77C65" w:rsidP="00B77C6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FBB001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9C04E3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7428DE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50B387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0404A8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3366DD" w14:textId="77777777" w:rsidR="00B77C65" w:rsidRPr="009522D0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77C65" w:rsidRPr="009522D0" w14:paraId="693C88BC" w14:textId="77777777" w:rsidTr="00B77C65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E73828" w14:textId="77777777" w:rsidR="00B77C65" w:rsidRPr="009522D0" w:rsidRDefault="00B77C65" w:rsidP="00B77C6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MB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6233D1" w14:textId="77777777" w:rsidR="00B77C65" w:rsidRPr="009522D0" w:rsidRDefault="00B77C65" w:rsidP="00B77C6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 xml:space="preserve">Optik Aletler ve Malzeme Bilgis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AB83C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2AB16F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E5CEC9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3AB83A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A86A6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CC78A1" w14:textId="77777777" w:rsidR="00B77C65" w:rsidRPr="009522D0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77C65" w:rsidRPr="009522D0" w14:paraId="5CE20B3E" w14:textId="77777777" w:rsidTr="00B77C65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5682BE" w14:textId="77777777" w:rsidR="00B77C65" w:rsidRPr="009522D0" w:rsidRDefault="00B77C65" w:rsidP="00B77C6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E282D2" w14:textId="77777777" w:rsidR="00B77C65" w:rsidRPr="009522D0" w:rsidRDefault="00B77C65" w:rsidP="00B77C6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C19D4A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BE20B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DBA8BF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57ED5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3F63E1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E798E9" w14:textId="77777777" w:rsidR="00B77C65" w:rsidRPr="009522D0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77C65" w:rsidRPr="009522D0" w14:paraId="20D896E1" w14:textId="77777777" w:rsidTr="00B77C65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66D6393D" w14:textId="77777777" w:rsidR="00B77C65" w:rsidRPr="009522D0" w:rsidRDefault="00B77C65" w:rsidP="00B77C6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ED2B2" w14:textId="77777777" w:rsidR="00B77C65" w:rsidRPr="009522D0" w:rsidRDefault="00B77C65" w:rsidP="00B77C6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atış Teknikleri ve Pazar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C5C1F8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AF0F9F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F7405F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6D4EC9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4396F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C0496" w14:textId="77777777" w:rsidR="00B77C65" w:rsidRPr="009522D0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77C65" w:rsidRPr="009522D0" w14:paraId="4B4762C8" w14:textId="77777777" w:rsidTr="00B77C65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210BE8" w14:textId="77777777" w:rsidR="00B77C65" w:rsidRPr="009522D0" w:rsidRDefault="00B77C65" w:rsidP="00B77C6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298C5" w14:textId="77777777" w:rsidR="00B77C65" w:rsidRPr="009522D0" w:rsidRDefault="00B77C65" w:rsidP="00B77C6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3BC76F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ECF8E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4D5986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0227B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77006" w14:textId="77777777" w:rsidR="00B77C65" w:rsidRPr="009522D0" w:rsidRDefault="00B77C65" w:rsidP="00B77C6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C15786" w14:textId="77777777" w:rsidR="00B77C65" w:rsidRPr="009522D0" w:rsidRDefault="00B77C65" w:rsidP="00B77C6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0CA567DA" w14:textId="77777777" w:rsidR="00A75229" w:rsidRPr="009522D0" w:rsidRDefault="00A75229" w:rsidP="00A75229">
      <w:pPr>
        <w:rPr>
          <w:sz w:val="20"/>
          <w:szCs w:val="20"/>
        </w:rPr>
      </w:pPr>
    </w:p>
    <w:p w14:paraId="408DDDD4" w14:textId="77777777" w:rsidR="00A75229" w:rsidRPr="009522D0" w:rsidRDefault="00A75229" w:rsidP="00A75229">
      <w:pPr>
        <w:spacing w:line="360" w:lineRule="auto"/>
        <w:rPr>
          <w:rFonts w:cs="Times New Roman"/>
          <w:sz w:val="20"/>
          <w:szCs w:val="20"/>
        </w:rPr>
      </w:pPr>
      <w:r w:rsidRPr="009522D0">
        <w:rPr>
          <w:rFonts w:cs="Times New Roman"/>
          <w:b/>
          <w:bCs/>
          <w:sz w:val="20"/>
          <w:szCs w:val="20"/>
        </w:rPr>
        <w:t xml:space="preserve">Kısaltmalar: </w:t>
      </w:r>
      <w:r w:rsidRPr="009522D0">
        <w:rPr>
          <w:rFonts w:cs="Times New Roman"/>
          <w:bCs/>
          <w:sz w:val="20"/>
          <w:szCs w:val="20"/>
        </w:rPr>
        <w:t>Z</w:t>
      </w:r>
      <w:r w:rsidRPr="009522D0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1D83DA5F" w14:textId="77777777" w:rsidR="00A75229" w:rsidRPr="009522D0" w:rsidRDefault="00A75229" w:rsidP="00A75229">
      <w:pPr>
        <w:tabs>
          <w:tab w:val="left" w:pos="975"/>
        </w:tabs>
        <w:rPr>
          <w:rFonts w:cs="Times New Roman"/>
          <w:sz w:val="20"/>
          <w:szCs w:val="20"/>
        </w:rPr>
      </w:pPr>
      <w:r w:rsidRPr="009522D0">
        <w:rPr>
          <w:rFonts w:cs="Times New Roman"/>
          <w:b/>
          <w:sz w:val="20"/>
          <w:szCs w:val="20"/>
        </w:rPr>
        <w:t xml:space="preserve">* </w:t>
      </w:r>
      <w:r w:rsidRPr="009522D0">
        <w:rPr>
          <w:rFonts w:cs="Times New Roman"/>
          <w:sz w:val="20"/>
          <w:szCs w:val="20"/>
        </w:rPr>
        <w:t>İlgili dersin Optisyenlik Programı tarafından açılan şubeden alınması zorunludur.</w:t>
      </w:r>
    </w:p>
    <w:p w14:paraId="78959A65" w14:textId="77777777" w:rsidR="00B77C65" w:rsidRDefault="00B77C65" w:rsidP="00B77C65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1E510D7A" w14:textId="77777777" w:rsidR="00B77C65" w:rsidRDefault="00B77C65" w:rsidP="00B77C65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267ED3AB" w14:textId="77777777" w:rsidR="00B77C65" w:rsidRPr="00E93BAE" w:rsidRDefault="00B77C65" w:rsidP="00B77C65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r>
        <w:rPr>
          <w:color w:val="000000"/>
          <w:sz w:val="20"/>
          <w:szCs w:val="20"/>
        </w:rPr>
        <w:t xml:space="preserve">Anadal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36144502" w14:textId="77777777" w:rsidR="0004192A" w:rsidRPr="00A75229" w:rsidRDefault="0004192A">
      <w:pPr>
        <w:rPr>
          <w:sz w:val="20"/>
          <w:szCs w:val="20"/>
        </w:rPr>
      </w:pPr>
    </w:p>
    <w:sectPr w:rsidR="0004192A" w:rsidRPr="00A75229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9E1C8E" w14:textId="77777777" w:rsidR="00003B7A" w:rsidRDefault="00003B7A" w:rsidP="0004192A">
      <w:pPr>
        <w:spacing w:after="0" w:line="240" w:lineRule="auto"/>
      </w:pPr>
      <w:r>
        <w:separator/>
      </w:r>
    </w:p>
  </w:endnote>
  <w:endnote w:type="continuationSeparator" w:id="0">
    <w:p w14:paraId="4B3E8911" w14:textId="77777777" w:rsidR="00003B7A" w:rsidRDefault="00003B7A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4CA41" w14:textId="77777777" w:rsidR="00681A20" w:rsidRDefault="00681A2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B920E" w14:textId="77777777" w:rsidR="00681A20" w:rsidRDefault="00681A20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D14EE" w14:textId="77777777" w:rsidR="00681A20" w:rsidRDefault="00681A2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A901D5" w14:textId="77777777" w:rsidR="00003B7A" w:rsidRDefault="00003B7A" w:rsidP="0004192A">
      <w:pPr>
        <w:spacing w:after="0" w:line="240" w:lineRule="auto"/>
      </w:pPr>
      <w:r>
        <w:separator/>
      </w:r>
    </w:p>
  </w:footnote>
  <w:footnote w:type="continuationSeparator" w:id="0">
    <w:p w14:paraId="44AB6EF7" w14:textId="77777777" w:rsidR="00003B7A" w:rsidRDefault="00003B7A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5456B9" w14:textId="77777777" w:rsidR="00681A20" w:rsidRDefault="00681A2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62E09628" w:rsidR="0004192A" w:rsidRPr="0004192A" w:rsidRDefault="00681A20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9.8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065B25">
      <w:rPr>
        <w:rFonts w:eastAsia="Calibri" w:cs="Times New Roman"/>
      </w:rPr>
      <w:t>Optisyenlik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92DE8D" w14:textId="77777777" w:rsidR="00681A20" w:rsidRDefault="00681A2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03B7A"/>
    <w:rsid w:val="0004192A"/>
    <w:rsid w:val="00065B25"/>
    <w:rsid w:val="000D5562"/>
    <w:rsid w:val="00414023"/>
    <w:rsid w:val="004A5456"/>
    <w:rsid w:val="004B4A67"/>
    <w:rsid w:val="00657E24"/>
    <w:rsid w:val="00681A20"/>
    <w:rsid w:val="006D4109"/>
    <w:rsid w:val="007255E6"/>
    <w:rsid w:val="007A0303"/>
    <w:rsid w:val="008943C4"/>
    <w:rsid w:val="008B0565"/>
    <w:rsid w:val="008C0189"/>
    <w:rsid w:val="00930D44"/>
    <w:rsid w:val="009D62C5"/>
    <w:rsid w:val="009F7339"/>
    <w:rsid w:val="00A747DE"/>
    <w:rsid w:val="00A75229"/>
    <w:rsid w:val="00A77331"/>
    <w:rsid w:val="00B77C65"/>
    <w:rsid w:val="00C2731A"/>
    <w:rsid w:val="00C2748B"/>
    <w:rsid w:val="00C5318D"/>
    <w:rsid w:val="00C77F7A"/>
    <w:rsid w:val="00CB68F3"/>
    <w:rsid w:val="00CF27CF"/>
    <w:rsid w:val="00D9216E"/>
    <w:rsid w:val="00DA3481"/>
    <w:rsid w:val="00DB4953"/>
    <w:rsid w:val="00DE34BB"/>
    <w:rsid w:val="00E113BF"/>
    <w:rsid w:val="00E244D1"/>
    <w:rsid w:val="00E70AE6"/>
    <w:rsid w:val="00E76206"/>
    <w:rsid w:val="00EA0A70"/>
    <w:rsid w:val="00EA4BF3"/>
    <w:rsid w:val="00ED6D16"/>
    <w:rsid w:val="00F074E5"/>
    <w:rsid w:val="00F93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26</cp:revision>
  <dcterms:created xsi:type="dcterms:W3CDTF">2021-08-10T12:06:00Z</dcterms:created>
  <dcterms:modified xsi:type="dcterms:W3CDTF">2022-04-25T08:40:00Z</dcterms:modified>
</cp:coreProperties>
</file>